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4F94" w:rsidRDefault="008C1F99" w:rsidP="00B45DC6">
      <w:pPr>
        <w:jc w:val="center"/>
        <w:rPr>
          <w:rFonts w:ascii="Berlin Sans FB Demi" w:eastAsia="Berlin Sans FB Demi" w:hAnsi="Berlin Sans FB Demi" w:cs="Berlin Sans FB Demi"/>
          <w:sz w:val="44"/>
          <w:u w:val="single"/>
        </w:rPr>
      </w:pPr>
      <w:r>
        <w:rPr>
          <w:rFonts w:ascii="Berlin Sans FB Demi" w:eastAsia="Berlin Sans FB Demi" w:hAnsi="Berlin Sans FB Demi" w:cs="Berlin Sans FB Demi"/>
          <w:sz w:val="44"/>
          <w:u w:val="single"/>
        </w:rPr>
        <w:t>Vikram’s English Academy</w:t>
      </w:r>
      <w:r w:rsidR="00F71823">
        <w:rPr>
          <w:rFonts w:ascii="Berlin Sans FB Demi" w:eastAsia="Berlin Sans FB Demi" w:hAnsi="Berlin Sans FB Demi" w:cs="Berlin Sans FB Demi"/>
          <w:sz w:val="44"/>
          <w:u w:val="single"/>
        </w:rPr>
        <w:t xml:space="preserve"> (ICSE)</w:t>
      </w:r>
    </w:p>
    <w:p w:rsidR="004B4498" w:rsidRPr="001D0395" w:rsidRDefault="00F71823" w:rsidP="001D0395">
      <w:pPr>
        <w:jc w:val="center"/>
        <w:rPr>
          <w:rFonts w:ascii="Arial Rounded MT Bold" w:eastAsia="Arial Rounded MT Bold" w:hAnsi="Arial Rounded MT Bold" w:cs="Arial Rounded MT Bold"/>
          <w:sz w:val="32"/>
        </w:rPr>
      </w:pPr>
      <w:r>
        <w:rPr>
          <w:rFonts w:ascii="Arial Rounded MT Bold" w:eastAsia="Arial Rounded MT Bold" w:hAnsi="Arial Rounded MT Bold" w:cs="Arial Rounded MT Bold"/>
          <w:sz w:val="32"/>
        </w:rPr>
        <w:t>Assignment</w:t>
      </w:r>
      <w:r w:rsidR="003E2582">
        <w:rPr>
          <w:rFonts w:ascii="Arial Rounded MT Bold" w:eastAsia="Arial Rounded MT Bold" w:hAnsi="Arial Rounded MT Bold" w:cs="Arial Rounded MT Bold"/>
          <w:sz w:val="32"/>
        </w:rPr>
        <w:t xml:space="preserve">: </w:t>
      </w:r>
      <w:r w:rsidR="00CA701D">
        <w:rPr>
          <w:rFonts w:ascii="Arial Rounded MT Bold" w:eastAsia="Arial Rounded MT Bold" w:hAnsi="Arial Rounded MT Bold" w:cs="Arial Rounded MT Bold"/>
          <w:sz w:val="32"/>
          <w:u w:val="single"/>
        </w:rPr>
        <w:t>Animal Farm (Ch</w:t>
      </w:r>
      <w:r w:rsidR="007B3CE5">
        <w:rPr>
          <w:rFonts w:ascii="Arial Rounded MT Bold" w:eastAsia="Arial Rounded MT Bold" w:hAnsi="Arial Rounded MT Bold" w:cs="Arial Rounded MT Bold"/>
          <w:sz w:val="32"/>
          <w:u w:val="single"/>
        </w:rPr>
        <w:t xml:space="preserve"> 8</w:t>
      </w:r>
      <w:r w:rsidR="003E2582" w:rsidRPr="00FB5AEE">
        <w:rPr>
          <w:rFonts w:ascii="Arial Rounded MT Bold" w:eastAsia="Arial Rounded MT Bold" w:hAnsi="Arial Rounded MT Bold" w:cs="Arial Rounded MT Bold"/>
          <w:sz w:val="32"/>
          <w:u w:val="single"/>
        </w:rPr>
        <w:t>)</w:t>
      </w:r>
    </w:p>
    <w:p w:rsidR="00E7232A" w:rsidRPr="001D0395" w:rsidRDefault="00E7232A" w:rsidP="001D0395">
      <w:pPr>
        <w:pStyle w:val="NoSpacing"/>
        <w:jc w:val="center"/>
        <w:rPr>
          <w:b/>
          <w:sz w:val="36"/>
        </w:rPr>
      </w:pPr>
      <w:r w:rsidRPr="001D0395">
        <w:rPr>
          <w:b/>
          <w:sz w:val="36"/>
        </w:rPr>
        <w:t>Answers</w:t>
      </w:r>
    </w:p>
    <w:p w:rsidR="00E7232A" w:rsidRDefault="00E7232A" w:rsidP="00DB01F7">
      <w:pPr>
        <w:pStyle w:val="NoSpacing"/>
        <w:rPr>
          <w:sz w:val="28"/>
        </w:rPr>
      </w:pPr>
    </w:p>
    <w:p w:rsidR="00E7232A" w:rsidRDefault="00E7232A" w:rsidP="00B64C7A">
      <w:pPr>
        <w:pStyle w:val="NoSpacing"/>
        <w:rPr>
          <w:sz w:val="28"/>
        </w:rPr>
      </w:pPr>
      <w:r>
        <w:rPr>
          <w:sz w:val="28"/>
        </w:rPr>
        <w:t xml:space="preserve">1. </w:t>
      </w:r>
      <w:r w:rsidR="00B64C7A">
        <w:rPr>
          <w:sz w:val="28"/>
        </w:rPr>
        <w:t xml:space="preserve">The Sixth </w:t>
      </w:r>
      <w:r w:rsidR="00B64C7A" w:rsidRPr="00B64C7A">
        <w:rPr>
          <w:sz w:val="28"/>
        </w:rPr>
        <w:t>Commandment decreed `No animal shall kill a</w:t>
      </w:r>
      <w:r w:rsidR="00B64C7A">
        <w:rPr>
          <w:sz w:val="28"/>
        </w:rPr>
        <w:t xml:space="preserve">ny other animal.' And though no </w:t>
      </w:r>
      <w:r w:rsidR="00B64C7A" w:rsidRPr="00B64C7A">
        <w:rPr>
          <w:sz w:val="28"/>
        </w:rPr>
        <w:t>one cared to mention it in the hearing of the pigs or</w:t>
      </w:r>
      <w:r w:rsidR="00B64C7A">
        <w:rPr>
          <w:sz w:val="28"/>
        </w:rPr>
        <w:t xml:space="preserve"> the dogs, it was felt that the </w:t>
      </w:r>
      <w:r w:rsidR="00B64C7A" w:rsidRPr="00B64C7A">
        <w:rPr>
          <w:sz w:val="28"/>
        </w:rPr>
        <w:t>killings which had taken place did not square with this.</w:t>
      </w:r>
    </w:p>
    <w:p w:rsidR="00B64C7A" w:rsidRDefault="00B64C7A" w:rsidP="00B64C7A">
      <w:pPr>
        <w:pStyle w:val="NoSpacing"/>
        <w:rPr>
          <w:sz w:val="28"/>
        </w:rPr>
      </w:pPr>
    </w:p>
    <w:p w:rsidR="00B64C7A" w:rsidRDefault="00B64C7A" w:rsidP="00B64C7A">
      <w:pPr>
        <w:pStyle w:val="NoSpacing"/>
        <w:rPr>
          <w:sz w:val="28"/>
        </w:rPr>
      </w:pPr>
      <w:r>
        <w:rPr>
          <w:sz w:val="28"/>
        </w:rPr>
        <w:t xml:space="preserve">2. </w:t>
      </w:r>
      <w:r w:rsidRPr="00B64C7A">
        <w:rPr>
          <w:sz w:val="28"/>
        </w:rPr>
        <w:t>Napoleon was now never spoken of simp</w:t>
      </w:r>
      <w:r>
        <w:rPr>
          <w:sz w:val="28"/>
        </w:rPr>
        <w:t xml:space="preserve">ly as `Napoleon.' He was always </w:t>
      </w:r>
      <w:r w:rsidRPr="00B64C7A">
        <w:rPr>
          <w:sz w:val="28"/>
        </w:rPr>
        <w:t>referred to in formal style as `our Leader, C</w:t>
      </w:r>
      <w:r>
        <w:rPr>
          <w:sz w:val="28"/>
        </w:rPr>
        <w:t xml:space="preserve">omrade Napoleon,' and this pigs </w:t>
      </w:r>
      <w:r w:rsidRPr="00B64C7A">
        <w:rPr>
          <w:sz w:val="28"/>
        </w:rPr>
        <w:t>liked to invent for him such titles as Father of All</w:t>
      </w:r>
      <w:r>
        <w:rPr>
          <w:sz w:val="28"/>
        </w:rPr>
        <w:t xml:space="preserve"> Animals, Terror of Mankind, </w:t>
      </w:r>
      <w:r w:rsidRPr="00B64C7A">
        <w:rPr>
          <w:sz w:val="28"/>
        </w:rPr>
        <w:t>Protector of the Sheep-fold, Ducklings' Friend, and the like.</w:t>
      </w:r>
    </w:p>
    <w:p w:rsidR="00B64C7A" w:rsidRDefault="00B64C7A" w:rsidP="00B64C7A">
      <w:pPr>
        <w:pStyle w:val="NoSpacing"/>
        <w:rPr>
          <w:sz w:val="28"/>
        </w:rPr>
      </w:pPr>
    </w:p>
    <w:p w:rsidR="009E6927" w:rsidRDefault="00B64C7A" w:rsidP="009E6927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9E6927">
        <w:rPr>
          <w:rFonts w:cstheme="minorHAnsi"/>
          <w:sz w:val="28"/>
          <w:szCs w:val="28"/>
        </w:rPr>
        <w:t>3.</w:t>
      </w:r>
      <w:r w:rsidR="009E6927" w:rsidRPr="009E6927">
        <w:rPr>
          <w:rFonts w:cstheme="minorHAnsi"/>
          <w:sz w:val="28"/>
          <w:szCs w:val="28"/>
        </w:rPr>
        <w:t xml:space="preserve"> He had flogged an old horse to death, he starved his cows, he had killed a dog by throwing it into the furnace, he amused himself in the evenings by making cocks fight with splinters of razor-blade tied to their spurs.</w:t>
      </w:r>
    </w:p>
    <w:p w:rsidR="009E6927" w:rsidRDefault="009E6927" w:rsidP="009E6927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:rsidR="009E6927" w:rsidRDefault="009E6927" w:rsidP="00F0089E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4. </w:t>
      </w:r>
      <w:r w:rsidR="00F0089E">
        <w:rPr>
          <w:rFonts w:cstheme="minorHAnsi"/>
          <w:sz w:val="28"/>
          <w:szCs w:val="28"/>
        </w:rPr>
        <w:t xml:space="preserve">Frederick had wanted </w:t>
      </w:r>
      <w:r w:rsidR="00F0089E" w:rsidRPr="00F0089E">
        <w:rPr>
          <w:rFonts w:cstheme="minorHAnsi"/>
          <w:sz w:val="28"/>
          <w:szCs w:val="28"/>
        </w:rPr>
        <w:t xml:space="preserve">to pay for the timber with something called a </w:t>
      </w:r>
      <w:r w:rsidR="00616379">
        <w:rPr>
          <w:rFonts w:cstheme="minorHAnsi"/>
          <w:sz w:val="28"/>
          <w:szCs w:val="28"/>
        </w:rPr>
        <w:t xml:space="preserve">cheque, which </w:t>
      </w:r>
      <w:r w:rsidR="00F0089E">
        <w:rPr>
          <w:rFonts w:cstheme="minorHAnsi"/>
          <w:sz w:val="28"/>
          <w:szCs w:val="28"/>
        </w:rPr>
        <w:t xml:space="preserve">it seemed, was a </w:t>
      </w:r>
      <w:r w:rsidR="00F0089E" w:rsidRPr="00F0089E">
        <w:rPr>
          <w:rFonts w:cstheme="minorHAnsi"/>
          <w:sz w:val="28"/>
          <w:szCs w:val="28"/>
        </w:rPr>
        <w:t>piece of paper with a promise to pay writte</w:t>
      </w:r>
      <w:r w:rsidR="00F0089E">
        <w:rPr>
          <w:rFonts w:cstheme="minorHAnsi"/>
          <w:sz w:val="28"/>
          <w:szCs w:val="28"/>
        </w:rPr>
        <w:t xml:space="preserve">n upon it. But Napoleon was too </w:t>
      </w:r>
      <w:r w:rsidR="00F0089E" w:rsidRPr="00F0089E">
        <w:rPr>
          <w:rFonts w:cstheme="minorHAnsi"/>
          <w:sz w:val="28"/>
          <w:szCs w:val="28"/>
        </w:rPr>
        <w:t xml:space="preserve">clever for him. He had demanded payment in real </w:t>
      </w:r>
      <w:r w:rsidR="00F0089E">
        <w:rPr>
          <w:rFonts w:cstheme="minorHAnsi"/>
          <w:sz w:val="28"/>
          <w:szCs w:val="28"/>
        </w:rPr>
        <w:t xml:space="preserve">five-pound notes, which were </w:t>
      </w:r>
      <w:r w:rsidR="00F0089E" w:rsidRPr="00F0089E">
        <w:rPr>
          <w:rFonts w:cstheme="minorHAnsi"/>
          <w:sz w:val="28"/>
          <w:szCs w:val="28"/>
        </w:rPr>
        <w:t>to be handed over before the timber was remo</w:t>
      </w:r>
      <w:r w:rsidR="00F0089E">
        <w:rPr>
          <w:rFonts w:cstheme="minorHAnsi"/>
          <w:sz w:val="28"/>
          <w:szCs w:val="28"/>
        </w:rPr>
        <w:t xml:space="preserve">ved. Already Frederick had paid </w:t>
      </w:r>
      <w:r w:rsidR="00F0089E" w:rsidRPr="00F0089E">
        <w:rPr>
          <w:rFonts w:cstheme="minorHAnsi"/>
          <w:sz w:val="28"/>
          <w:szCs w:val="28"/>
        </w:rPr>
        <w:t>up; and the sum he had paid was just enough to buy the machinery for the</w:t>
      </w:r>
      <w:r w:rsidR="00F0089E">
        <w:rPr>
          <w:rFonts w:cstheme="minorHAnsi"/>
          <w:sz w:val="28"/>
          <w:szCs w:val="28"/>
        </w:rPr>
        <w:t xml:space="preserve"> </w:t>
      </w:r>
      <w:r w:rsidR="00F0089E" w:rsidRPr="00F0089E">
        <w:rPr>
          <w:rFonts w:cstheme="minorHAnsi"/>
          <w:sz w:val="28"/>
          <w:szCs w:val="28"/>
        </w:rPr>
        <w:t>windmill.</w:t>
      </w:r>
    </w:p>
    <w:p w:rsidR="00A26B76" w:rsidRDefault="00A26B76" w:rsidP="00F0089E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bookmarkStart w:id="0" w:name="_GoBack"/>
      <w:bookmarkEnd w:id="0"/>
    </w:p>
    <w:p w:rsidR="0094305D" w:rsidRDefault="0094305D" w:rsidP="0094305D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5.</w:t>
      </w:r>
      <w:r w:rsidRPr="0094305D">
        <w:rPr>
          <w:sz w:val="28"/>
        </w:rPr>
        <w:t xml:space="preserve"> </w:t>
      </w:r>
      <w:r>
        <w:rPr>
          <w:sz w:val="28"/>
        </w:rPr>
        <w:t>T</w:t>
      </w:r>
      <w:r w:rsidRPr="004B4498">
        <w:rPr>
          <w:sz w:val="28"/>
        </w:rPr>
        <w:t xml:space="preserve">he stones of the windmill </w:t>
      </w:r>
      <w:r>
        <w:rPr>
          <w:sz w:val="28"/>
        </w:rPr>
        <w:t xml:space="preserve">could </w:t>
      </w:r>
      <w:r w:rsidRPr="004B4498">
        <w:rPr>
          <w:sz w:val="28"/>
        </w:rPr>
        <w:t>not</w:t>
      </w:r>
      <w:r>
        <w:rPr>
          <w:sz w:val="28"/>
        </w:rPr>
        <w:t xml:space="preserve"> be used after it was destroyed</w:t>
      </w:r>
      <w:r>
        <w:rPr>
          <w:rFonts w:cstheme="minorHAnsi"/>
          <w:sz w:val="28"/>
          <w:szCs w:val="28"/>
        </w:rPr>
        <w:t xml:space="preserve"> as the force of the explosion had flung the stones to distances of hundreds of yards. This time the stones had vanished completely. </w:t>
      </w:r>
    </w:p>
    <w:p w:rsidR="0094305D" w:rsidRDefault="0094305D" w:rsidP="0094305D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:rsidR="0094305D" w:rsidRDefault="0094305D" w:rsidP="0094305D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6. The animals had no reason to disbelieve but they surely wished if they had more food and less figures. </w:t>
      </w:r>
    </w:p>
    <w:p w:rsidR="0094305D" w:rsidRDefault="0094305D" w:rsidP="0094305D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:rsidR="0094305D" w:rsidRDefault="0094305D" w:rsidP="0094305D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7. </w:t>
      </w:r>
      <w:r w:rsidRPr="0094305D">
        <w:rPr>
          <w:rFonts w:cstheme="minorHAnsi"/>
          <w:sz w:val="28"/>
          <w:szCs w:val="28"/>
        </w:rPr>
        <w:t>The banknotes we</w:t>
      </w:r>
      <w:r>
        <w:rPr>
          <w:rFonts w:cstheme="minorHAnsi"/>
          <w:sz w:val="28"/>
          <w:szCs w:val="28"/>
        </w:rPr>
        <w:t xml:space="preserve">re forgeries! Frederick had got </w:t>
      </w:r>
      <w:r w:rsidRPr="0094305D">
        <w:rPr>
          <w:rFonts w:cstheme="minorHAnsi"/>
          <w:sz w:val="28"/>
          <w:szCs w:val="28"/>
        </w:rPr>
        <w:t>the timber for nothing!</w:t>
      </w:r>
    </w:p>
    <w:p w:rsidR="0094305D" w:rsidRDefault="0094305D" w:rsidP="0094305D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:rsidR="0094305D" w:rsidRDefault="0094305D" w:rsidP="0094305D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8. </w:t>
      </w:r>
      <w:r w:rsidRPr="0094305D">
        <w:rPr>
          <w:rFonts w:cstheme="minorHAnsi"/>
          <w:sz w:val="28"/>
          <w:szCs w:val="28"/>
        </w:rPr>
        <w:t>S</w:t>
      </w:r>
      <w:r>
        <w:rPr>
          <w:rFonts w:cstheme="minorHAnsi"/>
          <w:sz w:val="28"/>
          <w:szCs w:val="28"/>
        </w:rPr>
        <w:t xml:space="preserve">entinels were placed at all the </w:t>
      </w:r>
      <w:r w:rsidRPr="0094305D">
        <w:rPr>
          <w:rFonts w:cstheme="minorHAnsi"/>
          <w:sz w:val="28"/>
          <w:szCs w:val="28"/>
        </w:rPr>
        <w:t>approaches to the farm. In addition, four pige</w:t>
      </w:r>
      <w:r>
        <w:rPr>
          <w:rFonts w:cstheme="minorHAnsi"/>
          <w:sz w:val="28"/>
          <w:szCs w:val="28"/>
        </w:rPr>
        <w:t xml:space="preserve">ons were sent to Foxwood with a </w:t>
      </w:r>
      <w:r w:rsidRPr="0094305D">
        <w:rPr>
          <w:rFonts w:cstheme="minorHAnsi"/>
          <w:sz w:val="28"/>
          <w:szCs w:val="28"/>
        </w:rPr>
        <w:t>conciliatory message, which it was hoped might r</w:t>
      </w:r>
      <w:r>
        <w:rPr>
          <w:rFonts w:cstheme="minorHAnsi"/>
          <w:sz w:val="28"/>
          <w:szCs w:val="28"/>
        </w:rPr>
        <w:t xml:space="preserve">e-establish good relations with </w:t>
      </w:r>
      <w:r w:rsidRPr="0094305D">
        <w:rPr>
          <w:rFonts w:cstheme="minorHAnsi"/>
          <w:sz w:val="28"/>
          <w:szCs w:val="28"/>
        </w:rPr>
        <w:t>Pilkington.</w:t>
      </w:r>
    </w:p>
    <w:p w:rsidR="0094305D" w:rsidRDefault="0094305D" w:rsidP="0094305D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:rsidR="0094305D" w:rsidRDefault="0094305D" w:rsidP="0037673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 xml:space="preserve">9. </w:t>
      </w:r>
      <w:r w:rsidR="00376736" w:rsidRPr="00376736">
        <w:rPr>
          <w:rFonts w:cstheme="minorHAnsi"/>
          <w:sz w:val="28"/>
          <w:szCs w:val="28"/>
        </w:rPr>
        <w:t>One night at about twelve</w:t>
      </w:r>
      <w:r w:rsidR="00376736">
        <w:rPr>
          <w:rFonts w:cstheme="minorHAnsi"/>
          <w:sz w:val="28"/>
          <w:szCs w:val="28"/>
        </w:rPr>
        <w:t xml:space="preserve"> o'clock there was a loud crash </w:t>
      </w:r>
      <w:r w:rsidR="00376736" w:rsidRPr="00376736">
        <w:rPr>
          <w:rFonts w:cstheme="minorHAnsi"/>
          <w:sz w:val="28"/>
          <w:szCs w:val="28"/>
        </w:rPr>
        <w:t>in the yard, and the animals rushed out of their stalls. I</w:t>
      </w:r>
      <w:r w:rsidR="00376736">
        <w:rPr>
          <w:rFonts w:cstheme="minorHAnsi"/>
          <w:sz w:val="28"/>
          <w:szCs w:val="28"/>
        </w:rPr>
        <w:t xml:space="preserve">t was a moonlit night. </w:t>
      </w:r>
      <w:r w:rsidR="00376736" w:rsidRPr="00376736">
        <w:rPr>
          <w:rFonts w:cstheme="minorHAnsi"/>
          <w:sz w:val="28"/>
          <w:szCs w:val="28"/>
        </w:rPr>
        <w:t>At the foot of the end wall of the big bar</w:t>
      </w:r>
      <w:r w:rsidR="00376736">
        <w:rPr>
          <w:rFonts w:cstheme="minorHAnsi"/>
          <w:sz w:val="28"/>
          <w:szCs w:val="28"/>
        </w:rPr>
        <w:t xml:space="preserve">n, where the Seven Commandments </w:t>
      </w:r>
      <w:r w:rsidR="00376736" w:rsidRPr="00376736">
        <w:rPr>
          <w:rFonts w:cstheme="minorHAnsi"/>
          <w:sz w:val="28"/>
          <w:szCs w:val="28"/>
        </w:rPr>
        <w:t>were written, there lay a ladder broken in tw</w:t>
      </w:r>
      <w:r w:rsidR="00376736">
        <w:rPr>
          <w:rFonts w:cstheme="minorHAnsi"/>
          <w:sz w:val="28"/>
          <w:szCs w:val="28"/>
        </w:rPr>
        <w:t xml:space="preserve">o pieces. Squealer, temporarily </w:t>
      </w:r>
      <w:r w:rsidR="00376736" w:rsidRPr="00376736">
        <w:rPr>
          <w:rFonts w:cstheme="minorHAnsi"/>
          <w:sz w:val="28"/>
          <w:szCs w:val="28"/>
        </w:rPr>
        <w:t>stunned, was sprawling beside it, and near at han</w:t>
      </w:r>
      <w:r w:rsidR="00376736">
        <w:rPr>
          <w:rFonts w:cstheme="minorHAnsi"/>
          <w:sz w:val="28"/>
          <w:szCs w:val="28"/>
        </w:rPr>
        <w:t xml:space="preserve">d there lay a lantern, a paint- </w:t>
      </w:r>
      <w:r w:rsidR="00376736" w:rsidRPr="00376736">
        <w:rPr>
          <w:rFonts w:cstheme="minorHAnsi"/>
          <w:sz w:val="28"/>
          <w:szCs w:val="28"/>
        </w:rPr>
        <w:t>brush, and an overturned pot of white paint.</w:t>
      </w:r>
    </w:p>
    <w:p w:rsidR="00376736" w:rsidRDefault="00376736" w:rsidP="0037673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:rsidR="00376736" w:rsidRPr="009E6927" w:rsidRDefault="00376736" w:rsidP="0037673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10. A week later Napoleon </w:t>
      </w:r>
      <w:r w:rsidRPr="00376736">
        <w:rPr>
          <w:rFonts w:cstheme="minorHAnsi"/>
          <w:sz w:val="28"/>
          <w:szCs w:val="28"/>
        </w:rPr>
        <w:t>gave orders that the small paddock beyond the o</w:t>
      </w:r>
      <w:r>
        <w:rPr>
          <w:rFonts w:cstheme="minorHAnsi"/>
          <w:sz w:val="28"/>
          <w:szCs w:val="28"/>
        </w:rPr>
        <w:t xml:space="preserve">rchard, which it had previously </w:t>
      </w:r>
      <w:r w:rsidRPr="00376736">
        <w:rPr>
          <w:rFonts w:cstheme="minorHAnsi"/>
          <w:sz w:val="28"/>
          <w:szCs w:val="28"/>
        </w:rPr>
        <w:t xml:space="preserve">been intended to set aside as a grazing-ground </w:t>
      </w:r>
      <w:r>
        <w:rPr>
          <w:rFonts w:cstheme="minorHAnsi"/>
          <w:sz w:val="28"/>
          <w:szCs w:val="28"/>
        </w:rPr>
        <w:t xml:space="preserve">for animals who were past work, </w:t>
      </w:r>
      <w:r w:rsidRPr="00376736">
        <w:rPr>
          <w:rFonts w:cstheme="minorHAnsi"/>
          <w:sz w:val="28"/>
          <w:szCs w:val="28"/>
        </w:rPr>
        <w:t>was to be ploughed up. It was given out tha</w:t>
      </w:r>
      <w:r>
        <w:rPr>
          <w:rFonts w:cstheme="minorHAnsi"/>
          <w:sz w:val="28"/>
          <w:szCs w:val="28"/>
        </w:rPr>
        <w:t xml:space="preserve">t the pasture was exhausted and </w:t>
      </w:r>
      <w:r w:rsidRPr="00376736">
        <w:rPr>
          <w:rFonts w:cstheme="minorHAnsi"/>
          <w:sz w:val="28"/>
          <w:szCs w:val="28"/>
        </w:rPr>
        <w:t>needed re-seeding; but it soon became known t</w:t>
      </w:r>
      <w:r>
        <w:rPr>
          <w:rFonts w:cstheme="minorHAnsi"/>
          <w:sz w:val="28"/>
          <w:szCs w:val="28"/>
        </w:rPr>
        <w:t xml:space="preserve">hat Napoleon intended to sow it </w:t>
      </w:r>
      <w:r w:rsidRPr="00376736">
        <w:rPr>
          <w:rFonts w:cstheme="minorHAnsi"/>
          <w:sz w:val="28"/>
          <w:szCs w:val="28"/>
        </w:rPr>
        <w:t>with barley.</w:t>
      </w:r>
    </w:p>
    <w:p w:rsidR="00B64C7A" w:rsidRPr="00B45DC6" w:rsidRDefault="00B64C7A" w:rsidP="009E6927">
      <w:pPr>
        <w:pStyle w:val="NoSpacing"/>
        <w:rPr>
          <w:sz w:val="28"/>
        </w:rPr>
      </w:pPr>
    </w:p>
    <w:sectPr w:rsidR="00B64C7A" w:rsidRPr="00B45DC6" w:rsidSect="001C2B75">
      <w:pgSz w:w="11906" w:h="16838"/>
      <w:pgMar w:top="1440" w:right="1274" w:bottom="1440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Arial Rounded MT Bold">
    <w:altName w:val="Nyala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057E97"/>
    <w:multiLevelType w:val="hybridMultilevel"/>
    <w:tmpl w:val="5DF04F9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672AE"/>
    <w:multiLevelType w:val="hybridMultilevel"/>
    <w:tmpl w:val="8AEAC20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9F7320"/>
    <w:multiLevelType w:val="hybridMultilevel"/>
    <w:tmpl w:val="8AEAC20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rQwMDKyMDewMDY2NDFR0lEKTi0uzszPAykwqgUAnsuDiSwAAAA="/>
  </w:docVars>
  <w:rsids>
    <w:rsidRoot w:val="00294F94"/>
    <w:rsid w:val="00016164"/>
    <w:rsid w:val="00064754"/>
    <w:rsid w:val="000931EF"/>
    <w:rsid w:val="000E4889"/>
    <w:rsid w:val="00127CE3"/>
    <w:rsid w:val="001637EF"/>
    <w:rsid w:val="00194FE6"/>
    <w:rsid w:val="001C2B75"/>
    <w:rsid w:val="001D0395"/>
    <w:rsid w:val="001D07F7"/>
    <w:rsid w:val="001E145A"/>
    <w:rsid w:val="00294F94"/>
    <w:rsid w:val="0033206C"/>
    <w:rsid w:val="003676E0"/>
    <w:rsid w:val="00376736"/>
    <w:rsid w:val="003A50EF"/>
    <w:rsid w:val="003E2582"/>
    <w:rsid w:val="0043047B"/>
    <w:rsid w:val="004B4498"/>
    <w:rsid w:val="00555B68"/>
    <w:rsid w:val="005A2298"/>
    <w:rsid w:val="00616379"/>
    <w:rsid w:val="00653801"/>
    <w:rsid w:val="00740FD2"/>
    <w:rsid w:val="007B3CE5"/>
    <w:rsid w:val="007F0563"/>
    <w:rsid w:val="00882431"/>
    <w:rsid w:val="008C1F99"/>
    <w:rsid w:val="0094305D"/>
    <w:rsid w:val="009E6927"/>
    <w:rsid w:val="00A201BC"/>
    <w:rsid w:val="00A26B76"/>
    <w:rsid w:val="00AA1348"/>
    <w:rsid w:val="00AA3995"/>
    <w:rsid w:val="00B45DC6"/>
    <w:rsid w:val="00B64C7A"/>
    <w:rsid w:val="00B73D84"/>
    <w:rsid w:val="00B92556"/>
    <w:rsid w:val="00BA1465"/>
    <w:rsid w:val="00C748E4"/>
    <w:rsid w:val="00C97C6F"/>
    <w:rsid w:val="00CA701D"/>
    <w:rsid w:val="00CC1BFE"/>
    <w:rsid w:val="00CD22E7"/>
    <w:rsid w:val="00CE08CD"/>
    <w:rsid w:val="00D06847"/>
    <w:rsid w:val="00D22852"/>
    <w:rsid w:val="00DB01F7"/>
    <w:rsid w:val="00DE6AB7"/>
    <w:rsid w:val="00E374F7"/>
    <w:rsid w:val="00E37A7A"/>
    <w:rsid w:val="00E7232A"/>
    <w:rsid w:val="00E755EC"/>
    <w:rsid w:val="00EC4C82"/>
    <w:rsid w:val="00F0089E"/>
    <w:rsid w:val="00F51151"/>
    <w:rsid w:val="00F53ED7"/>
    <w:rsid w:val="00F71823"/>
    <w:rsid w:val="00FB5AEE"/>
    <w:rsid w:val="00FC08F0"/>
    <w:rsid w:val="00FE2F98"/>
    <w:rsid w:val="00FE5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9B8B258-E0FE-467D-8B6E-22D847AC3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6AB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22E7"/>
    <w:pPr>
      <w:ind w:left="720"/>
      <w:contextualSpacing/>
    </w:pPr>
  </w:style>
  <w:style w:type="paragraph" w:styleId="NoSpacing">
    <w:name w:val="No Spacing"/>
    <w:uiPriority w:val="1"/>
    <w:qFormat/>
    <w:rsid w:val="004B449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45D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5DC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2</Pages>
  <Words>387</Words>
  <Characters>221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ikram</cp:lastModifiedBy>
  <cp:revision>63</cp:revision>
  <cp:lastPrinted>2017-01-16T09:34:00Z</cp:lastPrinted>
  <dcterms:created xsi:type="dcterms:W3CDTF">2012-04-10T06:57:00Z</dcterms:created>
  <dcterms:modified xsi:type="dcterms:W3CDTF">2017-01-25T07:39:00Z</dcterms:modified>
</cp:coreProperties>
</file>